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FE765" w14:textId="77777777" w:rsidR="002E0AA0" w:rsidRDefault="002E0AA0" w:rsidP="002E0AA0"/>
    <w:p w14:paraId="5FDD0965" w14:textId="77777777" w:rsidR="002E0AA0" w:rsidRPr="002E0AA0" w:rsidRDefault="002E0AA0" w:rsidP="002E0AA0"/>
    <w:tbl>
      <w:tblPr>
        <w:tblStyle w:val="TableGrid"/>
        <w:tblW w:w="9214" w:type="dxa"/>
        <w:tblInd w:w="-459" w:type="dxa"/>
        <w:tblLook w:val="04A0" w:firstRow="1" w:lastRow="0" w:firstColumn="1" w:lastColumn="0" w:noHBand="0" w:noVBand="1"/>
      </w:tblPr>
      <w:tblGrid>
        <w:gridCol w:w="2568"/>
        <w:gridCol w:w="2109"/>
        <w:gridCol w:w="2109"/>
        <w:gridCol w:w="2428"/>
      </w:tblGrid>
      <w:tr w:rsidR="002E0AA0" w:rsidRPr="00D90E75" w14:paraId="7ECF6A7D" w14:textId="77777777" w:rsidTr="002D11CE">
        <w:tc>
          <w:tcPr>
            <w:tcW w:w="2568" w:type="dxa"/>
            <w:shd w:val="clear" w:color="auto" w:fill="D9D9D9" w:themeFill="background1" w:themeFillShade="D9"/>
          </w:tcPr>
          <w:p w14:paraId="3DBE63A0" w14:textId="77777777" w:rsidR="002E0AA0" w:rsidRPr="002E0AA0" w:rsidRDefault="002E0AA0" w:rsidP="002E0AA0">
            <w:pPr>
              <w:pStyle w:val="tabletextbold"/>
            </w:pPr>
            <w:r w:rsidRPr="002E0AA0">
              <w:t>Date:</w:t>
            </w:r>
          </w:p>
          <w:p w14:paraId="4C00B53C" w14:textId="77777777" w:rsidR="002E0AA0" w:rsidRPr="002E0AA0" w:rsidRDefault="002E0AA0" w:rsidP="002E0AA0">
            <w:pPr>
              <w:pStyle w:val="tabletextbold"/>
            </w:pPr>
          </w:p>
        </w:tc>
        <w:tc>
          <w:tcPr>
            <w:tcW w:w="2109" w:type="dxa"/>
          </w:tcPr>
          <w:p w14:paraId="52359CE8" w14:textId="493FABC9" w:rsidR="002E0AA0" w:rsidRPr="002E0AA0" w:rsidRDefault="005256CB" w:rsidP="002E0AA0">
            <w:pPr>
              <w:pStyle w:val="tabletext"/>
            </w:pPr>
            <w:r>
              <w:t>22/05/19</w:t>
            </w:r>
          </w:p>
        </w:tc>
        <w:tc>
          <w:tcPr>
            <w:tcW w:w="2109" w:type="dxa"/>
            <w:shd w:val="clear" w:color="auto" w:fill="D9D9D9" w:themeFill="background1" w:themeFillShade="D9"/>
          </w:tcPr>
          <w:p w14:paraId="6DD14F83" w14:textId="77777777" w:rsidR="002E0AA0" w:rsidRPr="002E0AA0" w:rsidRDefault="002E0AA0" w:rsidP="002E0AA0">
            <w:pPr>
              <w:pStyle w:val="tabletextbold"/>
            </w:pPr>
            <w:r w:rsidRPr="002E0AA0">
              <w:t>Time:</w:t>
            </w:r>
          </w:p>
        </w:tc>
        <w:tc>
          <w:tcPr>
            <w:tcW w:w="2428" w:type="dxa"/>
          </w:tcPr>
          <w:p w14:paraId="11E44FA0" w14:textId="07744337" w:rsidR="002E0AA0" w:rsidRPr="002E0AA0" w:rsidRDefault="00F27112" w:rsidP="002E0AA0">
            <w:pPr>
              <w:pStyle w:val="tabletext"/>
            </w:pPr>
            <w:r>
              <w:t>10AM</w:t>
            </w:r>
          </w:p>
        </w:tc>
      </w:tr>
      <w:tr w:rsidR="002E0AA0" w:rsidRPr="00D90E75" w14:paraId="6A1A1481" w14:textId="77777777" w:rsidTr="002D11CE">
        <w:tc>
          <w:tcPr>
            <w:tcW w:w="2568" w:type="dxa"/>
            <w:shd w:val="clear" w:color="auto" w:fill="D9D9D9" w:themeFill="background1" w:themeFillShade="D9"/>
          </w:tcPr>
          <w:p w14:paraId="7635348B" w14:textId="77777777" w:rsidR="002E0AA0" w:rsidRPr="002E0AA0" w:rsidRDefault="002E0AA0" w:rsidP="002E0AA0">
            <w:pPr>
              <w:pStyle w:val="tabletextbold"/>
            </w:pPr>
            <w:r w:rsidRPr="002E0AA0">
              <w:t>Facilitator:</w:t>
            </w:r>
          </w:p>
          <w:p w14:paraId="722DB181" w14:textId="77777777" w:rsidR="002E0AA0" w:rsidRPr="002E0AA0" w:rsidRDefault="002E0AA0" w:rsidP="002E0AA0">
            <w:pPr>
              <w:pStyle w:val="tabletextbold"/>
            </w:pPr>
          </w:p>
        </w:tc>
        <w:tc>
          <w:tcPr>
            <w:tcW w:w="2109" w:type="dxa"/>
          </w:tcPr>
          <w:p w14:paraId="1ED0A1F2" w14:textId="77777777" w:rsidR="005256CB" w:rsidRDefault="005256CB" w:rsidP="002E0AA0">
            <w:pPr>
              <w:pStyle w:val="tabletext"/>
            </w:pPr>
            <w:r>
              <w:t>Gina Harris,</w:t>
            </w:r>
          </w:p>
          <w:p w14:paraId="5DFF8930" w14:textId="7F714294" w:rsidR="005256CB" w:rsidRPr="002E0AA0" w:rsidRDefault="005256CB" w:rsidP="005256CB">
            <w:pPr>
              <w:pStyle w:val="tabletext"/>
              <w:spacing w:before="0"/>
            </w:pPr>
            <w:r>
              <w:t>HR Manager</w:t>
            </w:r>
          </w:p>
        </w:tc>
        <w:tc>
          <w:tcPr>
            <w:tcW w:w="2109" w:type="dxa"/>
            <w:shd w:val="clear" w:color="auto" w:fill="D9D9D9" w:themeFill="background1" w:themeFillShade="D9"/>
          </w:tcPr>
          <w:p w14:paraId="2F3EE2DC" w14:textId="77777777" w:rsidR="002E0AA0" w:rsidRPr="002E0AA0" w:rsidRDefault="002E0AA0" w:rsidP="002E0AA0">
            <w:pPr>
              <w:pStyle w:val="tabletextbold"/>
            </w:pPr>
            <w:r w:rsidRPr="002E0AA0">
              <w:t>Location</w:t>
            </w:r>
            <w:r>
              <w:t>:</w:t>
            </w:r>
          </w:p>
        </w:tc>
        <w:tc>
          <w:tcPr>
            <w:tcW w:w="2428" w:type="dxa"/>
          </w:tcPr>
          <w:p w14:paraId="1A91E565" w14:textId="26B77A65" w:rsidR="002E0AA0" w:rsidRPr="002E0AA0" w:rsidRDefault="00F27112" w:rsidP="002E0AA0">
            <w:pPr>
              <w:pStyle w:val="tabletext"/>
            </w:pPr>
            <w:r>
              <w:t>Board Room</w:t>
            </w:r>
          </w:p>
        </w:tc>
      </w:tr>
    </w:tbl>
    <w:p w14:paraId="05917747" w14:textId="77777777" w:rsidR="002E0AA0" w:rsidRPr="002E0AA0" w:rsidRDefault="002E0AA0" w:rsidP="002E0AA0">
      <w:r w:rsidRPr="002E0AA0">
        <w:t xml:space="preserve"> </w:t>
      </w:r>
    </w:p>
    <w:tbl>
      <w:tblPr>
        <w:tblStyle w:val="TableGrid"/>
        <w:tblW w:w="9214" w:type="dxa"/>
        <w:tblInd w:w="-459" w:type="dxa"/>
        <w:tblLook w:val="04A0" w:firstRow="1" w:lastRow="0" w:firstColumn="1" w:lastColumn="0" w:noHBand="0" w:noVBand="1"/>
      </w:tblPr>
      <w:tblGrid>
        <w:gridCol w:w="9214"/>
      </w:tblGrid>
      <w:tr w:rsidR="002E0AA0" w:rsidRPr="00D90E75" w14:paraId="560CB13C" w14:textId="77777777" w:rsidTr="002D11CE">
        <w:tc>
          <w:tcPr>
            <w:tcW w:w="9214" w:type="dxa"/>
            <w:shd w:val="clear" w:color="auto" w:fill="D9D9D9" w:themeFill="background1" w:themeFillShade="D9"/>
          </w:tcPr>
          <w:p w14:paraId="38998D2D" w14:textId="77777777" w:rsidR="002E0AA0" w:rsidRDefault="002E0AA0" w:rsidP="002E0AA0">
            <w:pPr>
              <w:pStyle w:val="tabletextbold"/>
            </w:pPr>
          </w:p>
          <w:p w14:paraId="75C9BB88" w14:textId="77777777" w:rsidR="002E0AA0" w:rsidRDefault="002E0AA0" w:rsidP="002E0AA0">
            <w:pPr>
              <w:pStyle w:val="tabletextbold"/>
            </w:pPr>
            <w:r w:rsidRPr="002E0AA0">
              <w:t>Attendance requested</w:t>
            </w:r>
            <w:r>
              <w:t>: all staff</w:t>
            </w:r>
          </w:p>
          <w:p w14:paraId="572C357C" w14:textId="77777777" w:rsidR="002E0AA0" w:rsidRPr="002E0AA0" w:rsidRDefault="002E0AA0" w:rsidP="002E0AA0">
            <w:pPr>
              <w:pStyle w:val="tabletext"/>
            </w:pPr>
          </w:p>
        </w:tc>
      </w:tr>
    </w:tbl>
    <w:p w14:paraId="3FF826CF" w14:textId="77777777" w:rsidR="002E0AA0" w:rsidRPr="002E0AA0" w:rsidRDefault="002E0AA0" w:rsidP="002E0AA0"/>
    <w:tbl>
      <w:tblPr>
        <w:tblStyle w:val="TableGrid"/>
        <w:tblW w:w="9214" w:type="dxa"/>
        <w:tblInd w:w="-459" w:type="dxa"/>
        <w:tblLook w:val="04A0" w:firstRow="1" w:lastRow="0" w:firstColumn="1" w:lastColumn="0" w:noHBand="0" w:noVBand="1"/>
      </w:tblPr>
      <w:tblGrid>
        <w:gridCol w:w="3119"/>
        <w:gridCol w:w="2977"/>
        <w:gridCol w:w="3118"/>
      </w:tblGrid>
      <w:tr w:rsidR="002E0AA0" w:rsidRPr="00D90E75" w14:paraId="454CA6AF" w14:textId="77777777" w:rsidTr="002D11CE">
        <w:tc>
          <w:tcPr>
            <w:tcW w:w="9214" w:type="dxa"/>
            <w:gridSpan w:val="3"/>
            <w:shd w:val="clear" w:color="auto" w:fill="D9D9D9" w:themeFill="background1" w:themeFillShade="D9"/>
          </w:tcPr>
          <w:p w14:paraId="2DF5AF23" w14:textId="77777777" w:rsidR="002E0AA0" w:rsidRPr="002E0AA0" w:rsidRDefault="002E0AA0" w:rsidP="002E0AA0">
            <w:pPr>
              <w:pStyle w:val="tabletextbold"/>
            </w:pPr>
            <w:r w:rsidRPr="002E0AA0">
              <w:t>A</w:t>
            </w:r>
            <w:r>
              <w:t>genda</w:t>
            </w:r>
          </w:p>
        </w:tc>
      </w:tr>
      <w:tr w:rsidR="002E0AA0" w:rsidRPr="00D90E75" w14:paraId="66DBD0A4" w14:textId="77777777" w:rsidTr="002D11CE">
        <w:tc>
          <w:tcPr>
            <w:tcW w:w="3119" w:type="dxa"/>
          </w:tcPr>
          <w:p w14:paraId="28A360AA" w14:textId="77777777" w:rsidR="002E0AA0" w:rsidRPr="002E0AA0" w:rsidRDefault="002E0AA0" w:rsidP="002E0AA0">
            <w:pPr>
              <w:pStyle w:val="tabletextbold"/>
            </w:pPr>
            <w:r w:rsidRPr="002E0AA0">
              <w:t>Topic</w:t>
            </w:r>
          </w:p>
        </w:tc>
        <w:tc>
          <w:tcPr>
            <w:tcW w:w="2977" w:type="dxa"/>
          </w:tcPr>
          <w:p w14:paraId="1EC0327A" w14:textId="77777777" w:rsidR="002E0AA0" w:rsidRPr="002E0AA0" w:rsidRDefault="002E0AA0" w:rsidP="002E0AA0">
            <w:pPr>
              <w:pStyle w:val="tabletextbold"/>
            </w:pPr>
            <w:r w:rsidRPr="002E0AA0">
              <w:t>Staff member</w:t>
            </w:r>
          </w:p>
        </w:tc>
        <w:tc>
          <w:tcPr>
            <w:tcW w:w="3118" w:type="dxa"/>
          </w:tcPr>
          <w:p w14:paraId="4E5D2831" w14:textId="77777777" w:rsidR="002E0AA0" w:rsidRPr="002E0AA0" w:rsidRDefault="002E0AA0" w:rsidP="002E0AA0">
            <w:pPr>
              <w:pStyle w:val="tabletextbold"/>
            </w:pPr>
            <w:r w:rsidRPr="002E0AA0">
              <w:t>Allocated time</w:t>
            </w:r>
          </w:p>
        </w:tc>
      </w:tr>
      <w:tr w:rsidR="003A4D8E" w:rsidRPr="00D90E75" w14:paraId="6D1BC974" w14:textId="77777777" w:rsidTr="002D11CE">
        <w:tc>
          <w:tcPr>
            <w:tcW w:w="3119" w:type="dxa"/>
          </w:tcPr>
          <w:p w14:paraId="712A9104" w14:textId="5000FA7C" w:rsidR="003A4D8E" w:rsidRDefault="003A4D8E" w:rsidP="009E7A0C">
            <w:pPr>
              <w:pStyle w:val="tabletext"/>
              <w:numPr>
                <w:ilvl w:val="0"/>
                <w:numId w:val="26"/>
              </w:numPr>
            </w:pPr>
            <w:r>
              <w:t>New WHSMS</w:t>
            </w:r>
            <w:r w:rsidR="005256CB">
              <w:t xml:space="preserve"> – Information Briefing</w:t>
            </w:r>
          </w:p>
        </w:tc>
        <w:tc>
          <w:tcPr>
            <w:tcW w:w="2977" w:type="dxa"/>
          </w:tcPr>
          <w:p w14:paraId="588B8AC9" w14:textId="77777777" w:rsidR="003A4D8E" w:rsidRDefault="005256CB" w:rsidP="002E0AA0">
            <w:pPr>
              <w:pStyle w:val="tabletext"/>
            </w:pPr>
            <w:proofErr w:type="spellStart"/>
            <w:r>
              <w:t>Sayo</w:t>
            </w:r>
            <w:proofErr w:type="spellEnd"/>
            <w:r>
              <w:t xml:space="preserve"> Yoshida,</w:t>
            </w:r>
          </w:p>
          <w:p w14:paraId="090A39C5" w14:textId="78F6B18B" w:rsidR="005256CB" w:rsidRPr="002E0AA0" w:rsidRDefault="005256CB" w:rsidP="005256CB">
            <w:pPr>
              <w:pStyle w:val="tabletext"/>
              <w:spacing w:before="0"/>
            </w:pPr>
            <w:r>
              <w:t>Managing Director</w:t>
            </w:r>
            <w:r w:rsidR="00FA2DD0">
              <w:t>: HR</w:t>
            </w:r>
          </w:p>
        </w:tc>
        <w:tc>
          <w:tcPr>
            <w:tcW w:w="3118" w:type="dxa"/>
          </w:tcPr>
          <w:p w14:paraId="68570305" w14:textId="616A9D09" w:rsidR="003A4D8E" w:rsidRPr="002E0AA0" w:rsidRDefault="00F5563B" w:rsidP="002E0AA0">
            <w:pPr>
              <w:pStyle w:val="tabletext"/>
            </w:pPr>
            <w:r>
              <w:t>20 mins</w:t>
            </w:r>
          </w:p>
        </w:tc>
      </w:tr>
      <w:tr w:rsidR="003A4D8E" w:rsidRPr="00D90E75" w14:paraId="5F7B3941" w14:textId="77777777" w:rsidTr="002D11CE">
        <w:tc>
          <w:tcPr>
            <w:tcW w:w="3119" w:type="dxa"/>
          </w:tcPr>
          <w:p w14:paraId="5CF2118B" w14:textId="3BBE21ED" w:rsidR="003A4D8E" w:rsidRDefault="00FA4CCB" w:rsidP="009E7A0C">
            <w:pPr>
              <w:pStyle w:val="tabletext"/>
              <w:numPr>
                <w:ilvl w:val="0"/>
                <w:numId w:val="26"/>
              </w:numPr>
            </w:pPr>
            <w:r>
              <w:t>Incident Reporting &amp; Investigation Procedure</w:t>
            </w:r>
          </w:p>
        </w:tc>
        <w:tc>
          <w:tcPr>
            <w:tcW w:w="2977" w:type="dxa"/>
          </w:tcPr>
          <w:p w14:paraId="4D97DA10" w14:textId="2A1B5384" w:rsidR="003A4D8E" w:rsidRPr="002E0AA0" w:rsidRDefault="00FA4CCB" w:rsidP="002E0AA0">
            <w:pPr>
              <w:pStyle w:val="tabletext"/>
            </w:pPr>
            <w:r>
              <w:t>HR Specialist Advisors</w:t>
            </w:r>
          </w:p>
        </w:tc>
        <w:tc>
          <w:tcPr>
            <w:tcW w:w="3118" w:type="dxa"/>
          </w:tcPr>
          <w:p w14:paraId="5595661D" w14:textId="6B85EF5E" w:rsidR="003A4D8E" w:rsidRPr="002E0AA0" w:rsidRDefault="00C24AC0" w:rsidP="002E0AA0">
            <w:pPr>
              <w:pStyle w:val="tabletext"/>
            </w:pPr>
            <w:r>
              <w:t>10 mins</w:t>
            </w:r>
          </w:p>
        </w:tc>
      </w:tr>
      <w:tr w:rsidR="001254C9" w:rsidRPr="00D90E75" w14:paraId="77F569E5" w14:textId="77777777" w:rsidTr="002D11CE">
        <w:tc>
          <w:tcPr>
            <w:tcW w:w="3119" w:type="dxa"/>
          </w:tcPr>
          <w:p w14:paraId="5AA45F98" w14:textId="6DF74D9F" w:rsidR="001254C9" w:rsidRDefault="001254C9" w:rsidP="009E7A0C">
            <w:pPr>
              <w:pStyle w:val="tabletext"/>
              <w:numPr>
                <w:ilvl w:val="0"/>
                <w:numId w:val="26"/>
              </w:numPr>
            </w:pPr>
            <w:r>
              <w:t>Legislative Compliance</w:t>
            </w:r>
          </w:p>
        </w:tc>
        <w:tc>
          <w:tcPr>
            <w:tcW w:w="2977" w:type="dxa"/>
          </w:tcPr>
          <w:p w14:paraId="40166E5C" w14:textId="77777777" w:rsidR="001254C9" w:rsidRDefault="001254C9" w:rsidP="001254C9">
            <w:pPr>
              <w:pStyle w:val="tabletext"/>
            </w:pPr>
            <w:r>
              <w:t>Gina Harris,</w:t>
            </w:r>
          </w:p>
          <w:p w14:paraId="6EF426AD" w14:textId="37948C4D" w:rsidR="001254C9" w:rsidRDefault="001254C9" w:rsidP="001254C9">
            <w:pPr>
              <w:pStyle w:val="tabletext"/>
              <w:spacing w:before="0"/>
            </w:pPr>
            <w:r>
              <w:t>HR Manager</w:t>
            </w:r>
          </w:p>
        </w:tc>
        <w:tc>
          <w:tcPr>
            <w:tcW w:w="3118" w:type="dxa"/>
          </w:tcPr>
          <w:p w14:paraId="277CC099" w14:textId="0DC404F5" w:rsidR="001254C9" w:rsidRPr="002E0AA0" w:rsidRDefault="00C24AC0" w:rsidP="002E0AA0">
            <w:pPr>
              <w:pStyle w:val="tabletext"/>
            </w:pPr>
            <w:r>
              <w:t>5 mins</w:t>
            </w:r>
          </w:p>
        </w:tc>
      </w:tr>
      <w:tr w:rsidR="002E0AA0" w:rsidRPr="00D90E75" w14:paraId="5ACA1FDE" w14:textId="77777777" w:rsidTr="002D11CE">
        <w:tc>
          <w:tcPr>
            <w:tcW w:w="3119" w:type="dxa"/>
          </w:tcPr>
          <w:p w14:paraId="19E0128D" w14:textId="22E729DD" w:rsidR="002E0AA0" w:rsidRPr="002E0AA0" w:rsidRDefault="00FD7878" w:rsidP="009E7A0C">
            <w:pPr>
              <w:pStyle w:val="tabletext"/>
              <w:numPr>
                <w:ilvl w:val="0"/>
                <w:numId w:val="26"/>
              </w:numPr>
            </w:pPr>
            <w:r>
              <w:t xml:space="preserve">WHS </w:t>
            </w:r>
            <w:r w:rsidR="00501B72">
              <w:t xml:space="preserve">Revised </w:t>
            </w:r>
            <w:r>
              <w:t>Policies</w:t>
            </w:r>
          </w:p>
        </w:tc>
        <w:tc>
          <w:tcPr>
            <w:tcW w:w="2977" w:type="dxa"/>
          </w:tcPr>
          <w:p w14:paraId="526F697C" w14:textId="77777777" w:rsidR="002E0AA0" w:rsidRDefault="00FA2DD0" w:rsidP="002E0AA0">
            <w:pPr>
              <w:pStyle w:val="tabletext"/>
            </w:pPr>
            <w:r>
              <w:t>Gina Harris,</w:t>
            </w:r>
          </w:p>
          <w:p w14:paraId="44345F13" w14:textId="49E7DD86" w:rsidR="00FA2DD0" w:rsidRPr="002E0AA0" w:rsidRDefault="00FA2DD0" w:rsidP="000C64D8">
            <w:pPr>
              <w:pStyle w:val="tabletext"/>
              <w:spacing w:before="0"/>
            </w:pPr>
            <w:r>
              <w:t>HR Manager</w:t>
            </w:r>
          </w:p>
        </w:tc>
        <w:tc>
          <w:tcPr>
            <w:tcW w:w="3118" w:type="dxa"/>
          </w:tcPr>
          <w:p w14:paraId="28302A0E" w14:textId="21A50C64" w:rsidR="002E0AA0" w:rsidRPr="002E0AA0" w:rsidRDefault="00C24AC0" w:rsidP="002E0AA0">
            <w:pPr>
              <w:pStyle w:val="tabletext"/>
            </w:pPr>
            <w:r>
              <w:t>5 mins</w:t>
            </w:r>
          </w:p>
        </w:tc>
      </w:tr>
      <w:tr w:rsidR="002E0AA0" w:rsidRPr="00D90E75" w14:paraId="05EB9FA8" w14:textId="77777777" w:rsidTr="002D11CE">
        <w:tc>
          <w:tcPr>
            <w:tcW w:w="3119" w:type="dxa"/>
          </w:tcPr>
          <w:p w14:paraId="17466F94" w14:textId="2958B9E5" w:rsidR="002E0AA0" w:rsidRPr="002E0AA0" w:rsidRDefault="00FA4CCB" w:rsidP="009E7A0C">
            <w:pPr>
              <w:pStyle w:val="tabletext"/>
              <w:numPr>
                <w:ilvl w:val="0"/>
                <w:numId w:val="26"/>
              </w:numPr>
            </w:pPr>
            <w:r>
              <w:t>Training</w:t>
            </w:r>
          </w:p>
        </w:tc>
        <w:tc>
          <w:tcPr>
            <w:tcW w:w="2977" w:type="dxa"/>
          </w:tcPr>
          <w:p w14:paraId="712D7D3E" w14:textId="77777777" w:rsidR="00FA4CCB" w:rsidRDefault="00FA4CCB" w:rsidP="00FA4CCB">
            <w:pPr>
              <w:pStyle w:val="tabletext"/>
            </w:pPr>
            <w:r>
              <w:t>Gina Harris,</w:t>
            </w:r>
          </w:p>
          <w:p w14:paraId="043341E2" w14:textId="792AA8C8" w:rsidR="002E0AA0" w:rsidRPr="002E0AA0" w:rsidRDefault="00FA4CCB" w:rsidP="00FA4CCB">
            <w:pPr>
              <w:pStyle w:val="tabletext"/>
              <w:spacing w:before="0"/>
            </w:pPr>
            <w:r>
              <w:t>HR Manager</w:t>
            </w:r>
          </w:p>
        </w:tc>
        <w:tc>
          <w:tcPr>
            <w:tcW w:w="3118" w:type="dxa"/>
          </w:tcPr>
          <w:p w14:paraId="3D7328A9" w14:textId="4BC776E1" w:rsidR="002E0AA0" w:rsidRPr="002E0AA0" w:rsidRDefault="00EB6BD5" w:rsidP="002E0AA0">
            <w:pPr>
              <w:pStyle w:val="tabletext"/>
            </w:pPr>
            <w:r>
              <w:t>10 mins</w:t>
            </w:r>
          </w:p>
        </w:tc>
      </w:tr>
      <w:tr w:rsidR="002E0AA0" w:rsidRPr="00D90E75" w14:paraId="3C3C1E69" w14:textId="77777777" w:rsidTr="002D11CE">
        <w:tc>
          <w:tcPr>
            <w:tcW w:w="3119" w:type="dxa"/>
          </w:tcPr>
          <w:p w14:paraId="3B58B5B7" w14:textId="70CAAA39" w:rsidR="002E0AA0" w:rsidRPr="002E0AA0" w:rsidRDefault="00533252" w:rsidP="009E7A0C">
            <w:pPr>
              <w:pStyle w:val="tabletext"/>
              <w:numPr>
                <w:ilvl w:val="0"/>
                <w:numId w:val="26"/>
              </w:numPr>
            </w:pPr>
            <w:r>
              <w:t>Monitoring and Review</w:t>
            </w:r>
          </w:p>
        </w:tc>
        <w:tc>
          <w:tcPr>
            <w:tcW w:w="2977" w:type="dxa"/>
          </w:tcPr>
          <w:p w14:paraId="55400479" w14:textId="28B99A29" w:rsidR="002E0AA0" w:rsidRPr="002E0AA0" w:rsidRDefault="00533252" w:rsidP="002E0AA0">
            <w:pPr>
              <w:pStyle w:val="tabletext"/>
            </w:pPr>
            <w:r>
              <w:t>HR Administration Team</w:t>
            </w:r>
          </w:p>
        </w:tc>
        <w:tc>
          <w:tcPr>
            <w:tcW w:w="3118" w:type="dxa"/>
          </w:tcPr>
          <w:p w14:paraId="13F86B61" w14:textId="0EEBA011" w:rsidR="002E0AA0" w:rsidRPr="002E0AA0" w:rsidRDefault="00EB6BD5" w:rsidP="002E0AA0">
            <w:pPr>
              <w:pStyle w:val="tabletext"/>
            </w:pPr>
            <w:r>
              <w:t>10 mins</w:t>
            </w:r>
          </w:p>
        </w:tc>
      </w:tr>
    </w:tbl>
    <w:p w14:paraId="0BF24626" w14:textId="77777777" w:rsidR="002E0AA0" w:rsidRPr="002E0AA0" w:rsidRDefault="002E0AA0" w:rsidP="002E0AA0"/>
    <w:tbl>
      <w:tblPr>
        <w:tblStyle w:val="TableGrid"/>
        <w:tblW w:w="9214" w:type="dxa"/>
        <w:tblInd w:w="-459" w:type="dxa"/>
        <w:tblLook w:val="04A0" w:firstRow="1" w:lastRow="0" w:firstColumn="1" w:lastColumn="0" w:noHBand="0" w:noVBand="1"/>
      </w:tblPr>
      <w:tblGrid>
        <w:gridCol w:w="9214"/>
      </w:tblGrid>
      <w:tr w:rsidR="002E0AA0" w:rsidRPr="00D90E75" w14:paraId="26E46939" w14:textId="77777777" w:rsidTr="002D11CE">
        <w:tc>
          <w:tcPr>
            <w:tcW w:w="9214" w:type="dxa"/>
            <w:shd w:val="clear" w:color="auto" w:fill="D9D9D9" w:themeFill="background1" w:themeFillShade="D9"/>
          </w:tcPr>
          <w:p w14:paraId="6879E21D" w14:textId="77777777" w:rsidR="002E0AA0" w:rsidRPr="002E0AA0" w:rsidRDefault="002E0AA0" w:rsidP="002E0AA0">
            <w:pPr>
              <w:pStyle w:val="tabletextbold"/>
            </w:pPr>
            <w:r w:rsidRPr="002E0AA0">
              <w:t>Please bring</w:t>
            </w:r>
          </w:p>
        </w:tc>
      </w:tr>
      <w:tr w:rsidR="002E0AA0" w:rsidRPr="00D90E75" w14:paraId="1EFCA428" w14:textId="77777777" w:rsidTr="002D11CE">
        <w:tc>
          <w:tcPr>
            <w:tcW w:w="9214" w:type="dxa"/>
          </w:tcPr>
          <w:p w14:paraId="23A57EC2" w14:textId="23BAA46E" w:rsidR="002E0AA0" w:rsidRPr="002E0AA0" w:rsidRDefault="004410E2" w:rsidP="00D96874">
            <w:pPr>
              <w:pStyle w:val="tabletext"/>
              <w:numPr>
                <w:ilvl w:val="0"/>
                <w:numId w:val="27"/>
              </w:numPr>
            </w:pPr>
            <w:r>
              <w:t>Any materials related to your role in the organisation</w:t>
            </w:r>
            <w:r w:rsidR="00F25E8A">
              <w:t>.</w:t>
            </w:r>
          </w:p>
        </w:tc>
      </w:tr>
      <w:tr w:rsidR="002E0AA0" w:rsidRPr="00D90E75" w14:paraId="6F552E22" w14:textId="77777777" w:rsidTr="002D11CE">
        <w:tc>
          <w:tcPr>
            <w:tcW w:w="9214" w:type="dxa"/>
          </w:tcPr>
          <w:p w14:paraId="5D32578A" w14:textId="0509B2D3" w:rsidR="002E0AA0" w:rsidRPr="002E0AA0" w:rsidRDefault="00D96874" w:rsidP="00D96874">
            <w:pPr>
              <w:pStyle w:val="tabletext"/>
              <w:numPr>
                <w:ilvl w:val="0"/>
                <w:numId w:val="27"/>
              </w:numPr>
            </w:pPr>
            <w:r>
              <w:t>Pen and Paper</w:t>
            </w:r>
          </w:p>
        </w:tc>
      </w:tr>
      <w:tr w:rsidR="002E0AA0" w:rsidRPr="00D90E75" w14:paraId="3E417929" w14:textId="77777777" w:rsidTr="002D11CE">
        <w:tc>
          <w:tcPr>
            <w:tcW w:w="9214" w:type="dxa"/>
          </w:tcPr>
          <w:p w14:paraId="31D7C8DC" w14:textId="77777777" w:rsidR="002E0AA0" w:rsidRPr="002E0AA0" w:rsidRDefault="002E0AA0" w:rsidP="002E0AA0">
            <w:pPr>
              <w:pStyle w:val="tabletext"/>
            </w:pPr>
          </w:p>
        </w:tc>
      </w:tr>
      <w:tr w:rsidR="002E0AA0" w:rsidRPr="00D90E75" w14:paraId="436BCEDB" w14:textId="77777777" w:rsidTr="002D11CE">
        <w:tc>
          <w:tcPr>
            <w:tcW w:w="9214" w:type="dxa"/>
          </w:tcPr>
          <w:p w14:paraId="70D2008B" w14:textId="77777777" w:rsidR="002E0AA0" w:rsidRPr="002E0AA0" w:rsidRDefault="002E0AA0" w:rsidP="002E0AA0">
            <w:pPr>
              <w:pStyle w:val="tabletext"/>
            </w:pPr>
          </w:p>
        </w:tc>
      </w:tr>
    </w:tbl>
    <w:p w14:paraId="0603352D" w14:textId="77777777" w:rsidR="0003147E" w:rsidRDefault="0003147E" w:rsidP="00997097">
      <w:pPr>
        <w:pStyle w:val="text"/>
      </w:pPr>
      <w:bookmarkStart w:id="0" w:name="_GoBack"/>
      <w:bookmarkEnd w:id="0"/>
    </w:p>
    <w:sectPr w:rsidR="0003147E" w:rsidSect="00CE446D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B7DE1F" w14:textId="77777777" w:rsidR="00F21B7C" w:rsidRDefault="00F21B7C" w:rsidP="00036C36">
      <w:r>
        <w:separator/>
      </w:r>
    </w:p>
  </w:endnote>
  <w:endnote w:type="continuationSeparator" w:id="0">
    <w:p w14:paraId="02BDBF58" w14:textId="77777777" w:rsidR="00F21B7C" w:rsidRDefault="00F21B7C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6D4B1" w14:textId="77777777" w:rsidR="00234D17" w:rsidRDefault="00234D17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234D17" w:rsidRPr="00C525C8" w14:paraId="26A2722F" w14:textId="77777777" w:rsidTr="00805621">
      <w:trPr>
        <w:trHeight w:val="397"/>
      </w:trPr>
      <w:tc>
        <w:tcPr>
          <w:tcW w:w="794" w:type="dxa"/>
          <w:vMerge w:val="restart"/>
          <w:vAlign w:val="center"/>
        </w:tcPr>
        <w:p w14:paraId="651A46EA" w14:textId="77777777" w:rsidR="00234D17" w:rsidRPr="00C525C8" w:rsidRDefault="00234D17" w:rsidP="00805621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6F0C0C0A" wp14:editId="3C36BDDD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3C1F7D30" w14:textId="77777777" w:rsidR="00234D17" w:rsidRPr="006D1F82" w:rsidRDefault="00234D17" w:rsidP="00805621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1F126FC8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2157213A" w14:textId="77777777" w:rsidR="00234D17" w:rsidRPr="00CA03D7" w:rsidRDefault="00EB4D01" w:rsidP="00805621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234D17" w:rsidRPr="00C525C8">
                    <w:t xml:space="preserve">Page </w:t>
                  </w:r>
                  <w:r w:rsidR="00234D17" w:rsidRPr="00C525C8">
                    <w:fldChar w:fldCharType="begin"/>
                  </w:r>
                  <w:r w:rsidR="00234D17" w:rsidRPr="00C525C8">
                    <w:instrText xml:space="preserve"> PAGE </w:instrText>
                  </w:r>
                  <w:r w:rsidR="00234D17" w:rsidRPr="00C525C8">
                    <w:fldChar w:fldCharType="separate"/>
                  </w:r>
                  <w:r w:rsidR="00F91E4F">
                    <w:rPr>
                      <w:noProof/>
                    </w:rPr>
                    <w:t>1</w:t>
                  </w:r>
                  <w:r w:rsidR="00234D17" w:rsidRPr="00C525C8">
                    <w:fldChar w:fldCharType="end"/>
                  </w:r>
                  <w:r w:rsidR="00234D17" w:rsidRPr="00C525C8">
                    <w:t xml:space="preserve"> of </w:t>
                  </w:r>
                  <w:fldSimple w:instr=" NUMPAGES  ">
                    <w:r w:rsidR="00F91E4F">
                      <w:rPr>
                        <w:noProof/>
                      </w:rPr>
                      <w:t>1</w:t>
                    </w:r>
                  </w:fldSimple>
                </w:sdtContent>
              </w:sdt>
            </w:sdtContent>
          </w:sdt>
        </w:p>
      </w:tc>
    </w:tr>
    <w:tr w:rsidR="00234D17" w:rsidRPr="00C525C8" w14:paraId="032918D9" w14:textId="77777777" w:rsidTr="00805621">
      <w:trPr>
        <w:trHeight w:val="397"/>
      </w:trPr>
      <w:tc>
        <w:tcPr>
          <w:tcW w:w="794" w:type="dxa"/>
          <w:vMerge/>
          <w:vAlign w:val="center"/>
        </w:tcPr>
        <w:p w14:paraId="41032CD2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31DB5386" w14:textId="77777777" w:rsidR="00234D17" w:rsidRPr="002E0AA0" w:rsidRDefault="00234D17" w:rsidP="002E0AA0">
          <w:pPr>
            <w:pStyle w:val="foot-copyright"/>
          </w:pPr>
          <w:r w:rsidRPr="002E0AA0">
            <w:t xml:space="preserve">Document date: </w:t>
          </w:r>
          <w:r w:rsidR="002E0AA0" w:rsidRPr="002E0AA0">
            <w:rPr>
              <w:rStyle w:val="highlight"/>
              <w:shd w:val="clear" w:color="auto" w:fill="auto"/>
            </w:rPr>
            <w:t xml:space="preserve">May </w:t>
          </w:r>
          <w:r w:rsidRPr="002E0AA0">
            <w:t>2015</w:t>
          </w:r>
        </w:p>
      </w:tc>
      <w:tc>
        <w:tcPr>
          <w:tcW w:w="2540" w:type="dxa"/>
        </w:tcPr>
        <w:p w14:paraId="46201059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/>
        </w:tcPr>
        <w:p w14:paraId="572009E9" w14:textId="77777777" w:rsidR="00234D17" w:rsidRPr="00C525C8" w:rsidRDefault="00234D17" w:rsidP="00805621">
          <w:pPr>
            <w:pStyle w:val="foot-text"/>
          </w:pPr>
        </w:p>
      </w:tc>
    </w:tr>
    <w:tr w:rsidR="00234D17" w:rsidRPr="00C525C8" w14:paraId="3AB39B98" w14:textId="77777777" w:rsidTr="00805621">
      <w:trPr>
        <w:trHeight w:val="340"/>
      </w:trPr>
      <w:tc>
        <w:tcPr>
          <w:tcW w:w="794" w:type="dxa"/>
          <w:vAlign w:val="center"/>
        </w:tcPr>
        <w:p w14:paraId="5AAAF135" w14:textId="77777777" w:rsidR="00234D17" w:rsidRPr="00C525C8" w:rsidRDefault="00234D17" w:rsidP="00805621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6AF456D2" w14:textId="017DAC0D" w:rsidR="00234D17" w:rsidRPr="00C525C8" w:rsidRDefault="00377031" w:rsidP="00805621">
          <w:pPr>
            <w:pStyle w:val="foot-text"/>
            <w:tabs>
              <w:tab w:val="right" w:leader="dot" w:pos="8505"/>
            </w:tabs>
          </w:pPr>
          <w:r>
            <w:t>BSBWHS501 Ensure a safe workplace     ICT50615 Diploma of Website Development AWE3</w:t>
          </w:r>
        </w:p>
      </w:tc>
    </w:tr>
    <w:tr w:rsidR="00234D17" w:rsidRPr="00C525C8" w14:paraId="2FFC9C3E" w14:textId="77777777" w:rsidTr="00805621">
      <w:trPr>
        <w:trHeight w:val="454"/>
      </w:trPr>
      <w:tc>
        <w:tcPr>
          <w:tcW w:w="794" w:type="dxa"/>
          <w:vAlign w:val="center"/>
        </w:tcPr>
        <w:p w14:paraId="1764DFE0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13ED5D0F" w14:textId="1E9B7EAD" w:rsidR="00234D17" w:rsidRPr="00C525C8" w:rsidRDefault="00234D17" w:rsidP="00805621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377031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1417C345" w14:textId="3DA50018" w:rsidR="00234D17" w:rsidRPr="00C525C8" w:rsidRDefault="00234D17" w:rsidP="00805621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377031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6EAAF818" w14:textId="7467CA9B" w:rsidR="00234D17" w:rsidRPr="00C525C8" w:rsidRDefault="00234D17" w:rsidP="00805621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377031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0902C32E" w14:textId="77777777" w:rsidR="00F93301" w:rsidRPr="00234D17" w:rsidRDefault="00F93301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1C4AF" w14:textId="77777777" w:rsidR="00F93301" w:rsidRDefault="00F93301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93301" w14:paraId="6DCD16B5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3BE32792" w14:textId="77777777" w:rsidR="00F93301" w:rsidRDefault="00F93301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F69CF90" wp14:editId="794CAF03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1471D626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6E312108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93301" w14:paraId="14D90F9C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FECFFAF" w14:textId="77777777" w:rsidR="00F93301" w:rsidRDefault="00F93301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219C5FF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1CDB75A" w14:textId="77777777" w:rsidR="00F93301" w:rsidRPr="00647C28" w:rsidRDefault="00F93301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2BFFF14E" w14:textId="77777777" w:rsidR="00F93301" w:rsidRPr="00647C28" w:rsidRDefault="00EB4D01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93301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1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  <w:r w:rsidR="00F93301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2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66389814" w14:textId="77777777" w:rsidR="00F93301" w:rsidRDefault="00F93301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4AED6A" w14:textId="77777777" w:rsidR="00F21B7C" w:rsidRDefault="00F21B7C" w:rsidP="00036C36">
      <w:r>
        <w:separator/>
      </w:r>
    </w:p>
  </w:footnote>
  <w:footnote w:type="continuationSeparator" w:id="0">
    <w:p w14:paraId="7DCD3C37" w14:textId="77777777" w:rsidR="00F21B7C" w:rsidRDefault="00F21B7C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CFC240" w14:textId="77777777" w:rsidR="00F93301" w:rsidRPr="00875AC3" w:rsidRDefault="00F93301" w:rsidP="00875AC3">
    <w:pPr>
      <w:pStyle w:val="H0topic"/>
    </w:pPr>
    <w:r w:rsidRPr="00875AC3">
      <w:drawing>
        <wp:anchor distT="0" distB="0" distL="114300" distR="114300" simplePos="0" relativeHeight="251666432" behindDoc="1" locked="1" layoutInCell="1" allowOverlap="1" wp14:anchorId="148E5D2C" wp14:editId="3499101E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0AA0">
      <w:t>Staff meeting 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D90222" w14:textId="77777777" w:rsidR="00F93301" w:rsidRPr="00B34202" w:rsidRDefault="00F93301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1B1EA639" wp14:editId="01DB9182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32D15"/>
    <w:multiLevelType w:val="hybridMultilevel"/>
    <w:tmpl w:val="69CAC07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2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953196"/>
    <w:multiLevelType w:val="hybridMultilevel"/>
    <w:tmpl w:val="2210302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1"/>
  </w:num>
  <w:num w:numId="4">
    <w:abstractNumId w:val="23"/>
  </w:num>
  <w:num w:numId="5">
    <w:abstractNumId w:val="15"/>
  </w:num>
  <w:num w:numId="6">
    <w:abstractNumId w:val="10"/>
  </w:num>
  <w:num w:numId="7">
    <w:abstractNumId w:val="22"/>
  </w:num>
  <w:num w:numId="8">
    <w:abstractNumId w:val="24"/>
  </w:num>
  <w:num w:numId="9">
    <w:abstractNumId w:val="8"/>
  </w:num>
  <w:num w:numId="10">
    <w:abstractNumId w:val="4"/>
  </w:num>
  <w:num w:numId="11">
    <w:abstractNumId w:val="22"/>
  </w:num>
  <w:num w:numId="12">
    <w:abstractNumId w:val="24"/>
  </w:num>
  <w:num w:numId="13">
    <w:abstractNumId w:val="6"/>
  </w:num>
  <w:num w:numId="14">
    <w:abstractNumId w:val="20"/>
  </w:num>
  <w:num w:numId="15">
    <w:abstractNumId w:val="9"/>
  </w:num>
  <w:num w:numId="16">
    <w:abstractNumId w:val="3"/>
  </w:num>
  <w:num w:numId="17">
    <w:abstractNumId w:val="17"/>
  </w:num>
  <w:num w:numId="18">
    <w:abstractNumId w:val="14"/>
  </w:num>
  <w:num w:numId="19">
    <w:abstractNumId w:val="19"/>
  </w:num>
  <w:num w:numId="20">
    <w:abstractNumId w:val="11"/>
  </w:num>
  <w:num w:numId="21">
    <w:abstractNumId w:val="1"/>
  </w:num>
  <w:num w:numId="22">
    <w:abstractNumId w:val="18"/>
  </w:num>
  <w:num w:numId="23">
    <w:abstractNumId w:val="13"/>
  </w:num>
  <w:num w:numId="24">
    <w:abstractNumId w:val="5"/>
  </w:num>
  <w:num w:numId="25">
    <w:abstractNumId w:val="2"/>
  </w:num>
  <w:num w:numId="26">
    <w:abstractNumId w:val="16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LYwMTc2NTW1NDFW0lEKTi0uzszPAykwrAUA6JTm8iwAAAA="/>
  </w:docVars>
  <w:rsids>
    <w:rsidRoot w:val="00036C36"/>
    <w:rsid w:val="00001302"/>
    <w:rsid w:val="0001005A"/>
    <w:rsid w:val="0002196A"/>
    <w:rsid w:val="0003147E"/>
    <w:rsid w:val="00034F7D"/>
    <w:rsid w:val="00036C36"/>
    <w:rsid w:val="00055CD2"/>
    <w:rsid w:val="00056EDF"/>
    <w:rsid w:val="00083DCA"/>
    <w:rsid w:val="00087676"/>
    <w:rsid w:val="000C64D8"/>
    <w:rsid w:val="001254C9"/>
    <w:rsid w:val="00130B69"/>
    <w:rsid w:val="00145BD7"/>
    <w:rsid w:val="001742CA"/>
    <w:rsid w:val="00185CD1"/>
    <w:rsid w:val="001967FC"/>
    <w:rsid w:val="001C7A3A"/>
    <w:rsid w:val="00234D17"/>
    <w:rsid w:val="00234E34"/>
    <w:rsid w:val="00237884"/>
    <w:rsid w:val="0028139E"/>
    <w:rsid w:val="002929E8"/>
    <w:rsid w:val="002E0AA0"/>
    <w:rsid w:val="002F10F2"/>
    <w:rsid w:val="003036B3"/>
    <w:rsid w:val="00377031"/>
    <w:rsid w:val="003A4D8E"/>
    <w:rsid w:val="003B5E3E"/>
    <w:rsid w:val="003F28BC"/>
    <w:rsid w:val="00400E70"/>
    <w:rsid w:val="00403724"/>
    <w:rsid w:val="004410E2"/>
    <w:rsid w:val="00442609"/>
    <w:rsid w:val="00444B34"/>
    <w:rsid w:val="004618AD"/>
    <w:rsid w:val="004B625A"/>
    <w:rsid w:val="004E5F1F"/>
    <w:rsid w:val="00501B72"/>
    <w:rsid w:val="005256CB"/>
    <w:rsid w:val="00533252"/>
    <w:rsid w:val="00566B23"/>
    <w:rsid w:val="00571786"/>
    <w:rsid w:val="00591DFB"/>
    <w:rsid w:val="005A1BB7"/>
    <w:rsid w:val="005A563C"/>
    <w:rsid w:val="005B1EFC"/>
    <w:rsid w:val="00612D0F"/>
    <w:rsid w:val="00622786"/>
    <w:rsid w:val="00626E04"/>
    <w:rsid w:val="00627C20"/>
    <w:rsid w:val="006336FA"/>
    <w:rsid w:val="00635D4C"/>
    <w:rsid w:val="00647C28"/>
    <w:rsid w:val="00672919"/>
    <w:rsid w:val="00687B33"/>
    <w:rsid w:val="006B167A"/>
    <w:rsid w:val="006D1F82"/>
    <w:rsid w:val="007273C4"/>
    <w:rsid w:val="00747FEA"/>
    <w:rsid w:val="00771C75"/>
    <w:rsid w:val="007E590C"/>
    <w:rsid w:val="00845D10"/>
    <w:rsid w:val="0084603D"/>
    <w:rsid w:val="00875AC3"/>
    <w:rsid w:val="00883C33"/>
    <w:rsid w:val="008C4E59"/>
    <w:rsid w:val="008E4EB0"/>
    <w:rsid w:val="008F62EA"/>
    <w:rsid w:val="00925CFD"/>
    <w:rsid w:val="0095102F"/>
    <w:rsid w:val="009650B1"/>
    <w:rsid w:val="00997097"/>
    <w:rsid w:val="009A23B1"/>
    <w:rsid w:val="009E24F3"/>
    <w:rsid w:val="009E7A0C"/>
    <w:rsid w:val="009F7AE6"/>
    <w:rsid w:val="00A307AE"/>
    <w:rsid w:val="00A838EA"/>
    <w:rsid w:val="00AA67B8"/>
    <w:rsid w:val="00B06696"/>
    <w:rsid w:val="00B34202"/>
    <w:rsid w:val="00B55812"/>
    <w:rsid w:val="00B673DA"/>
    <w:rsid w:val="00B86F07"/>
    <w:rsid w:val="00B93F0E"/>
    <w:rsid w:val="00BF6848"/>
    <w:rsid w:val="00C21BDC"/>
    <w:rsid w:val="00C24AC0"/>
    <w:rsid w:val="00C5184C"/>
    <w:rsid w:val="00C525C8"/>
    <w:rsid w:val="00C933C5"/>
    <w:rsid w:val="00CA03D7"/>
    <w:rsid w:val="00CE446D"/>
    <w:rsid w:val="00CF6F40"/>
    <w:rsid w:val="00D93EA5"/>
    <w:rsid w:val="00D96874"/>
    <w:rsid w:val="00D97587"/>
    <w:rsid w:val="00DB4D8C"/>
    <w:rsid w:val="00DD2F7B"/>
    <w:rsid w:val="00DD4134"/>
    <w:rsid w:val="00DD4218"/>
    <w:rsid w:val="00DD6196"/>
    <w:rsid w:val="00E00B42"/>
    <w:rsid w:val="00E248F8"/>
    <w:rsid w:val="00E42F79"/>
    <w:rsid w:val="00E54957"/>
    <w:rsid w:val="00E643B2"/>
    <w:rsid w:val="00EB2766"/>
    <w:rsid w:val="00EB4D01"/>
    <w:rsid w:val="00EB6BD5"/>
    <w:rsid w:val="00ED3559"/>
    <w:rsid w:val="00F21B7C"/>
    <w:rsid w:val="00F25E8A"/>
    <w:rsid w:val="00F27112"/>
    <w:rsid w:val="00F5563B"/>
    <w:rsid w:val="00F71650"/>
    <w:rsid w:val="00F82BA4"/>
    <w:rsid w:val="00F916A6"/>
    <w:rsid w:val="00F91E4F"/>
    <w:rsid w:val="00F93301"/>
    <w:rsid w:val="00FA2DD0"/>
    <w:rsid w:val="00FA4CCB"/>
    <w:rsid w:val="00FD7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66DDB7"/>
  <w15:docId w15:val="{4A652F82-28BA-4A0C-9456-08D47B922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GEORGE WILMOTT</cp:lastModifiedBy>
  <cp:revision>23</cp:revision>
  <cp:lastPrinted>2014-08-22T00:36:00Z</cp:lastPrinted>
  <dcterms:created xsi:type="dcterms:W3CDTF">2015-05-18T00:41:00Z</dcterms:created>
  <dcterms:modified xsi:type="dcterms:W3CDTF">2019-05-22T02:20:00Z</dcterms:modified>
</cp:coreProperties>
</file>